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F2CDBD" w14:textId="22AB41B2" w:rsidR="00895385" w:rsidRDefault="00895385">
      <w:r>
        <w:rPr>
          <w:noProof/>
        </w:rPr>
        <w:drawing>
          <wp:inline distT="0" distB="0" distL="0" distR="0" wp14:anchorId="4902B713" wp14:editId="3B0DFCE2">
            <wp:extent cx="5274310" cy="1873885"/>
            <wp:effectExtent l="0" t="0" r="254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5274310" cy="1873885"/>
                    </a:xfrm>
                    <a:prstGeom prst="rect">
                      <a:avLst/>
                    </a:prstGeom>
                  </pic:spPr>
                </pic:pic>
              </a:graphicData>
            </a:graphic>
          </wp:inline>
        </w:drawing>
      </w:r>
    </w:p>
    <w:p w14:paraId="700CA94C" w14:textId="77777777" w:rsidR="00833ACB" w:rsidRDefault="00833ACB" w:rsidP="000417ED"/>
    <w:p w14:paraId="2AFE3A48" w14:textId="1673B5A8" w:rsidR="000417ED" w:rsidRDefault="000417ED" w:rsidP="000417ED">
      <w:r>
        <w:rPr>
          <w:rFonts w:hint="eastAsia"/>
        </w:rPr>
        <w:t>T</w:t>
      </w:r>
      <w:r>
        <w:t xml:space="preserve">he </w:t>
      </w:r>
      <w:bookmarkStart w:id="0" w:name="_GoBack"/>
      <w:r w:rsidRPr="00833ACB">
        <w:rPr>
          <w:b/>
        </w:rPr>
        <w:t>literature review’s main purpose</w:t>
      </w:r>
      <w:r>
        <w:t xml:space="preserve"> </w:t>
      </w:r>
      <w:bookmarkEnd w:id="0"/>
      <w:r>
        <w:t xml:space="preserve">is to provide context for your research so you can show how your research fills the gaps. </w:t>
      </w:r>
    </w:p>
    <w:p w14:paraId="2A9A29A4" w14:textId="77777777" w:rsidR="000417ED" w:rsidRDefault="000417ED" w:rsidP="000417ED">
      <w:r>
        <w:t>We need to collect the most relevant to your research. I would pick 3-5 for the presentation, but it can depend. Just think about the most important studies and focus on those. You audience needs to have enough background information so that they aren’t confused about the purpose of your research.</w:t>
      </w:r>
    </w:p>
    <w:p w14:paraId="2EFBB996" w14:textId="77777777" w:rsidR="000417ED" w:rsidRDefault="000417ED" w:rsidP="000417ED"/>
    <w:p w14:paraId="2A7A2585" w14:textId="48E864E6" w:rsidR="000417ED" w:rsidRPr="00833ACB" w:rsidRDefault="000417ED" w:rsidP="000417ED">
      <w:pPr>
        <w:rPr>
          <w:b/>
        </w:rPr>
      </w:pPr>
      <w:r w:rsidRPr="00833ACB">
        <w:rPr>
          <w:b/>
        </w:rPr>
        <w:t>Organ</w:t>
      </w:r>
      <w:r w:rsidR="00833ACB" w:rsidRPr="00833ACB">
        <w:rPr>
          <w:b/>
        </w:rPr>
        <w:t>i</w:t>
      </w:r>
      <w:r w:rsidRPr="00833ACB">
        <w:rPr>
          <w:b/>
        </w:rPr>
        <w:t>zed</w:t>
      </w:r>
    </w:p>
    <w:p w14:paraId="55324870" w14:textId="142D5748" w:rsidR="000417ED" w:rsidRDefault="000417ED" w:rsidP="000417ED">
      <w:proofErr w:type="gramStart"/>
      <w:r>
        <w:t>Topical(</w:t>
      </w:r>
      <w:proofErr w:type="gramEnd"/>
      <w:r>
        <w:t xml:space="preserve">main topics, highlights), </w:t>
      </w:r>
    </w:p>
    <w:p w14:paraId="0511DBEA" w14:textId="77777777" w:rsidR="000417ED" w:rsidRDefault="000417ED" w:rsidP="000417ED">
      <w:r>
        <w:t xml:space="preserve">chronological (organized by the dates the research was done), </w:t>
      </w:r>
    </w:p>
    <w:p w14:paraId="192E50B7" w14:textId="77777777" w:rsidR="000417ED" w:rsidRDefault="000417ED" w:rsidP="000417ED">
      <w:r>
        <w:t>problem-solution (it moves from the problem to the solution)</w:t>
      </w:r>
    </w:p>
    <w:p w14:paraId="1F040A1B" w14:textId="77777777" w:rsidR="00895385" w:rsidRDefault="00895385"/>
    <w:p w14:paraId="6A552A5B" w14:textId="77777777" w:rsidR="00C05482" w:rsidRDefault="00764996">
      <w:r>
        <w:rPr>
          <w:noProof/>
        </w:rPr>
        <w:drawing>
          <wp:inline distT="0" distB="0" distL="0" distR="0" wp14:anchorId="4987F8ED" wp14:editId="3F487A83">
            <wp:extent cx="5274310" cy="3337560"/>
            <wp:effectExtent l="0" t="0" r="254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274310" cy="3337560"/>
                    </a:xfrm>
                    <a:prstGeom prst="rect">
                      <a:avLst/>
                    </a:prstGeom>
                  </pic:spPr>
                </pic:pic>
              </a:graphicData>
            </a:graphic>
          </wp:inline>
        </w:drawing>
      </w:r>
      <w:r>
        <w:rPr>
          <w:noProof/>
        </w:rPr>
        <w:lastRenderedPageBreak/>
        <w:drawing>
          <wp:inline distT="0" distB="0" distL="0" distR="0" wp14:anchorId="50055B17" wp14:editId="6092BEDB">
            <wp:extent cx="5274310" cy="3639185"/>
            <wp:effectExtent l="0" t="0" r="254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274310" cy="3639185"/>
                    </a:xfrm>
                    <a:prstGeom prst="rect">
                      <a:avLst/>
                    </a:prstGeom>
                  </pic:spPr>
                </pic:pic>
              </a:graphicData>
            </a:graphic>
          </wp:inline>
        </w:drawing>
      </w:r>
      <w:r>
        <w:rPr>
          <w:noProof/>
        </w:rPr>
        <w:drawing>
          <wp:inline distT="0" distB="0" distL="0" distR="0" wp14:anchorId="05514E7A" wp14:editId="6707FBEB">
            <wp:extent cx="5274310" cy="3761740"/>
            <wp:effectExtent l="0" t="0" r="254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274310" cy="3761740"/>
                    </a:xfrm>
                    <a:prstGeom prst="rect">
                      <a:avLst/>
                    </a:prstGeom>
                  </pic:spPr>
                </pic:pic>
              </a:graphicData>
            </a:graphic>
          </wp:inline>
        </w:drawing>
      </w:r>
      <w:r>
        <w:rPr>
          <w:noProof/>
        </w:rPr>
        <w:drawing>
          <wp:inline distT="0" distB="0" distL="0" distR="0" wp14:anchorId="3AC349C8" wp14:editId="0AB652AB">
            <wp:extent cx="5274310" cy="3984625"/>
            <wp:effectExtent l="0" t="0" r="254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74310" cy="3984625"/>
                    </a:xfrm>
                    <a:prstGeom prst="rect">
                      <a:avLst/>
                    </a:prstGeom>
                  </pic:spPr>
                </pic:pic>
              </a:graphicData>
            </a:graphic>
          </wp:inline>
        </w:drawing>
      </w:r>
    </w:p>
    <w:p w14:paraId="5EB8BB7E" w14:textId="71591CC6" w:rsidR="00C05482" w:rsidRDefault="00C05482">
      <w:r>
        <w:rPr>
          <w:rFonts w:hint="eastAsia"/>
        </w:rPr>
        <w:t>T</w:t>
      </w:r>
      <w:r>
        <w:t xml:space="preserve">he literature review’s main purpose is to provide context for your research so you can show how your research fills the gaps. </w:t>
      </w:r>
    </w:p>
    <w:p w14:paraId="61FC3998" w14:textId="77777777" w:rsidR="00C05482" w:rsidRDefault="00C05482"/>
    <w:p w14:paraId="1951632C" w14:textId="58809637" w:rsidR="003110CB" w:rsidRDefault="00764996">
      <w:r>
        <w:rPr>
          <w:noProof/>
        </w:rPr>
        <w:drawing>
          <wp:inline distT="0" distB="0" distL="0" distR="0" wp14:anchorId="4E8A62C9" wp14:editId="68201982">
            <wp:extent cx="5274310" cy="3390900"/>
            <wp:effectExtent l="0" t="0" r="254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274310" cy="3390900"/>
                    </a:xfrm>
                    <a:prstGeom prst="rect">
                      <a:avLst/>
                    </a:prstGeom>
                  </pic:spPr>
                </pic:pic>
              </a:graphicData>
            </a:graphic>
          </wp:inline>
        </w:drawing>
      </w:r>
    </w:p>
    <w:p w14:paraId="580F9405" w14:textId="4E4A01A2" w:rsidR="00B316AE" w:rsidRDefault="00B316AE">
      <w:r>
        <w:t>We need to collect the most relevant to your research. I would pick 3-5 for the presentation, but it can depend. Just think about the most important studies and focus on those. You audience needs to have enough backgrou</w:t>
      </w:r>
      <w:r w:rsidR="00957AD4">
        <w:t>nd information so that they aren’t confused about the purpose of your research.</w:t>
      </w:r>
    </w:p>
    <w:p w14:paraId="53E4DDAA" w14:textId="082D893C" w:rsidR="003110CB" w:rsidRDefault="003110CB">
      <w:r>
        <w:rPr>
          <w:noProof/>
        </w:rPr>
        <w:drawing>
          <wp:inline distT="0" distB="0" distL="0" distR="0" wp14:anchorId="05BFB5C3" wp14:editId="3E493FE8">
            <wp:extent cx="5274310" cy="3880485"/>
            <wp:effectExtent l="0" t="0" r="2540" b="571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74310" cy="3880485"/>
                    </a:xfrm>
                    <a:prstGeom prst="rect">
                      <a:avLst/>
                    </a:prstGeom>
                  </pic:spPr>
                </pic:pic>
              </a:graphicData>
            </a:graphic>
          </wp:inline>
        </w:drawing>
      </w:r>
    </w:p>
    <w:p w14:paraId="4D787C46" w14:textId="77777777" w:rsidR="000417ED" w:rsidRDefault="00957AD4">
      <w:proofErr w:type="gramStart"/>
      <w:r>
        <w:t>Topical</w:t>
      </w:r>
      <w:r w:rsidR="006402A6">
        <w:t>(</w:t>
      </w:r>
      <w:proofErr w:type="gramEnd"/>
      <w:r w:rsidR="006402A6">
        <w:t>main topics, highlights)</w:t>
      </w:r>
      <w:r>
        <w:t xml:space="preserve">, </w:t>
      </w:r>
    </w:p>
    <w:p w14:paraId="34846108" w14:textId="77777777" w:rsidR="000417ED" w:rsidRDefault="00957AD4">
      <w:r>
        <w:t>chro</w:t>
      </w:r>
      <w:r w:rsidR="006402A6">
        <w:t xml:space="preserve">nological (organized by the dates the research was done), </w:t>
      </w:r>
    </w:p>
    <w:p w14:paraId="55F66D0E" w14:textId="22446286" w:rsidR="00957AD4" w:rsidRDefault="006402A6">
      <w:r>
        <w:t>problem-solution (it moves from the problem to the solution)</w:t>
      </w:r>
    </w:p>
    <w:p w14:paraId="0087EE54" w14:textId="77777777" w:rsidR="003110CB" w:rsidRDefault="003110CB"/>
    <w:p w14:paraId="64C302A5" w14:textId="77777777" w:rsidR="003110CB" w:rsidRDefault="003110CB"/>
    <w:p w14:paraId="20B53242" w14:textId="77777777" w:rsidR="003110CB" w:rsidRDefault="003110CB"/>
    <w:p w14:paraId="13915B46" w14:textId="4B493739" w:rsidR="003110CB" w:rsidRDefault="003110CB">
      <w:r>
        <w:rPr>
          <w:noProof/>
        </w:rPr>
        <w:drawing>
          <wp:inline distT="0" distB="0" distL="0" distR="0" wp14:anchorId="2036030A" wp14:editId="5B353ED9">
            <wp:extent cx="5274310" cy="3849370"/>
            <wp:effectExtent l="0" t="0" r="254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74310" cy="3849370"/>
                    </a:xfrm>
                    <a:prstGeom prst="rect">
                      <a:avLst/>
                    </a:prstGeom>
                  </pic:spPr>
                </pic:pic>
              </a:graphicData>
            </a:graphic>
          </wp:inline>
        </w:drawing>
      </w:r>
      <w:r w:rsidR="00F85762">
        <w:rPr>
          <w:noProof/>
        </w:rPr>
        <w:drawing>
          <wp:inline distT="0" distB="0" distL="0" distR="0" wp14:anchorId="52D856EE" wp14:editId="2EAAE490">
            <wp:extent cx="5274310" cy="4131310"/>
            <wp:effectExtent l="0" t="0" r="2540" b="254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4310" cy="4131310"/>
                    </a:xfrm>
                    <a:prstGeom prst="rect">
                      <a:avLst/>
                    </a:prstGeom>
                  </pic:spPr>
                </pic:pic>
              </a:graphicData>
            </a:graphic>
          </wp:inline>
        </w:drawing>
      </w:r>
    </w:p>
    <w:p w14:paraId="300F0F15" w14:textId="77777777" w:rsidR="003110CB" w:rsidRDefault="003110CB"/>
    <w:p w14:paraId="181F0F27" w14:textId="4B8AADCD" w:rsidR="00F73C31" w:rsidRDefault="00336146">
      <w:r>
        <w:rPr>
          <w:noProof/>
        </w:rPr>
        <w:drawing>
          <wp:inline distT="0" distB="0" distL="0" distR="0" wp14:anchorId="1DD9B309" wp14:editId="09169118">
            <wp:extent cx="5274310" cy="3185795"/>
            <wp:effectExtent l="0" t="0" r="254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74310" cy="3185795"/>
                    </a:xfrm>
                    <a:prstGeom prst="rect">
                      <a:avLst/>
                    </a:prstGeom>
                  </pic:spPr>
                </pic:pic>
              </a:graphicData>
            </a:graphic>
          </wp:inline>
        </w:drawing>
      </w:r>
      <w:r>
        <w:rPr>
          <w:noProof/>
        </w:rPr>
        <w:drawing>
          <wp:inline distT="0" distB="0" distL="0" distR="0" wp14:anchorId="6797B45B" wp14:editId="7403FFF6">
            <wp:extent cx="5274310" cy="3544570"/>
            <wp:effectExtent l="0" t="0" r="254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74310" cy="3544570"/>
                    </a:xfrm>
                    <a:prstGeom prst="rect">
                      <a:avLst/>
                    </a:prstGeom>
                  </pic:spPr>
                </pic:pic>
              </a:graphicData>
            </a:graphic>
          </wp:inline>
        </w:drawing>
      </w:r>
    </w:p>
    <w:p w14:paraId="223A708F" w14:textId="36FCE4AF" w:rsidR="003110CB" w:rsidRDefault="003110CB"/>
    <w:p w14:paraId="1EDDD309" w14:textId="29B57BA3" w:rsidR="003110CB" w:rsidRDefault="00F85762">
      <w:r>
        <w:rPr>
          <w:noProof/>
        </w:rPr>
        <w:drawing>
          <wp:inline distT="0" distB="0" distL="0" distR="0" wp14:anchorId="3254EFE9" wp14:editId="5FEEB5BD">
            <wp:extent cx="5274310" cy="3972560"/>
            <wp:effectExtent l="0" t="0" r="2540" b="889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74310" cy="3972560"/>
                    </a:xfrm>
                    <a:prstGeom prst="rect">
                      <a:avLst/>
                    </a:prstGeom>
                  </pic:spPr>
                </pic:pic>
              </a:graphicData>
            </a:graphic>
          </wp:inline>
        </w:drawing>
      </w:r>
    </w:p>
    <w:p w14:paraId="371B904E" w14:textId="151E5D99" w:rsidR="003110CB" w:rsidRDefault="003110CB"/>
    <w:p w14:paraId="48F97080" w14:textId="4F773D18" w:rsidR="003110CB" w:rsidRDefault="002052B2">
      <w:r>
        <w:rPr>
          <w:noProof/>
        </w:rPr>
        <w:drawing>
          <wp:inline distT="0" distB="0" distL="0" distR="0" wp14:anchorId="2C6FB183" wp14:editId="067F5690">
            <wp:extent cx="5274310" cy="3898900"/>
            <wp:effectExtent l="0" t="0" r="2540" b="635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74310" cy="3898900"/>
                    </a:xfrm>
                    <a:prstGeom prst="rect">
                      <a:avLst/>
                    </a:prstGeom>
                  </pic:spPr>
                </pic:pic>
              </a:graphicData>
            </a:graphic>
          </wp:inline>
        </w:drawing>
      </w:r>
    </w:p>
    <w:p w14:paraId="62026DD9" w14:textId="60F038CB" w:rsidR="002052B2" w:rsidRDefault="002052B2">
      <w:r>
        <w:rPr>
          <w:noProof/>
        </w:rPr>
        <w:drawing>
          <wp:inline distT="0" distB="0" distL="0" distR="0" wp14:anchorId="25B0F9FE" wp14:editId="1FE0E05E">
            <wp:extent cx="5274310" cy="4025265"/>
            <wp:effectExtent l="0" t="0" r="254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74310" cy="4025265"/>
                    </a:xfrm>
                    <a:prstGeom prst="rect">
                      <a:avLst/>
                    </a:prstGeom>
                  </pic:spPr>
                </pic:pic>
              </a:graphicData>
            </a:graphic>
          </wp:inline>
        </w:drawing>
      </w:r>
    </w:p>
    <w:p w14:paraId="7ABFB449" w14:textId="4EB291AE" w:rsidR="00895385" w:rsidRDefault="00895385">
      <w:r>
        <w:rPr>
          <w:noProof/>
        </w:rPr>
        <w:drawing>
          <wp:inline distT="0" distB="0" distL="0" distR="0" wp14:anchorId="338B8F7C" wp14:editId="39D1AF49">
            <wp:extent cx="5274310" cy="4054475"/>
            <wp:effectExtent l="0" t="0" r="2540" b="3175"/>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274310" cy="4054475"/>
                    </a:xfrm>
                    <a:prstGeom prst="rect">
                      <a:avLst/>
                    </a:prstGeom>
                  </pic:spPr>
                </pic:pic>
              </a:graphicData>
            </a:graphic>
          </wp:inline>
        </w:drawing>
      </w:r>
    </w:p>
    <w:sectPr w:rsidR="00895385">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altName w:val="DengXian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oNotDisplayPageBoundaries/>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savePreviewPicture/>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OyMLYwNrMwsrQwMzNW0lEKTi0uzszPAykwrAUABxrR3CwAAAA="/>
  </w:docVars>
  <w:rsids>
    <w:rsidRoot w:val="0094455D"/>
    <w:rsid w:val="000417ED"/>
    <w:rsid w:val="0016658A"/>
    <w:rsid w:val="002052B2"/>
    <w:rsid w:val="003110CB"/>
    <w:rsid w:val="00336146"/>
    <w:rsid w:val="00353D3B"/>
    <w:rsid w:val="006402A6"/>
    <w:rsid w:val="00764996"/>
    <w:rsid w:val="00833ACB"/>
    <w:rsid w:val="00890A0C"/>
    <w:rsid w:val="00895385"/>
    <w:rsid w:val="0094455D"/>
    <w:rsid w:val="00957AD4"/>
    <w:rsid w:val="00B316AE"/>
    <w:rsid w:val="00C05482"/>
    <w:rsid w:val="00F73C31"/>
    <w:rsid w:val="00F8576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3A2EF7"/>
  <w15:chartTrackingRefBased/>
  <w15:docId w15:val="{2CDB40F2-A449-4F4F-94E0-75B8803315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0417ED"/>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18" Type="http://schemas.openxmlformats.org/officeDocument/2006/relationships/image" Target="media/image15.png"/><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image" Target="media/image9.png"/><Relationship Id="rId17" Type="http://schemas.openxmlformats.org/officeDocument/2006/relationships/image" Target="media/image14.png"/><Relationship Id="rId2" Type="http://schemas.openxmlformats.org/officeDocument/2006/relationships/settings" Target="settings.xml"/><Relationship Id="rId16" Type="http://schemas.openxmlformats.org/officeDocument/2006/relationships/image" Target="media/image13.png"/><Relationship Id="rId20"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5" Type="http://schemas.openxmlformats.org/officeDocument/2006/relationships/image" Target="media/image12.png"/><Relationship Id="rId10" Type="http://schemas.openxmlformats.org/officeDocument/2006/relationships/image" Target="media/image7.png"/><Relationship Id="rId19" Type="http://schemas.openxmlformats.org/officeDocument/2006/relationships/fontTable" Target="fontTable.xml"/><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1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8</Pages>
  <Words>181</Words>
  <Characters>1036</Characters>
  <Application>Microsoft Office Word</Application>
  <DocSecurity>0</DocSecurity>
  <Lines>8</Lines>
  <Paragraphs>2</Paragraphs>
  <ScaleCrop>false</ScaleCrop>
  <Company/>
  <LinksUpToDate>false</LinksUpToDate>
  <CharactersWithSpaces>1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iZhang</dc:creator>
  <cp:keywords/>
  <dc:description/>
  <cp:lastModifiedBy>KaiZhang</cp:lastModifiedBy>
  <cp:revision>3</cp:revision>
  <dcterms:created xsi:type="dcterms:W3CDTF">2022-12-23T15:43:00Z</dcterms:created>
  <dcterms:modified xsi:type="dcterms:W3CDTF">2022-12-23T16:00:00Z</dcterms:modified>
</cp:coreProperties>
</file>